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4EE" w:rsidRDefault="005D04EE" w:rsidP="0093475D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93475D" w:rsidRPr="0093475D" w:rsidRDefault="0093475D" w:rsidP="0093475D">
      <w:pPr>
        <w:pStyle w:val="Heading1"/>
      </w:pPr>
      <w:r>
        <w:t>Programming</w:t>
      </w:r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A Tour of C++</w:t>
      </w:r>
    </w:p>
    <w:p w:rsidR="005D04EE" w:rsidRDefault="00EC0E9E" w:rsidP="0093475D">
      <w:pPr>
        <w:rPr>
          <w:rStyle w:val="Hyperlink"/>
        </w:rPr>
      </w:pPr>
      <w:hyperlink r:id="rId5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8C6C1D" w:rsidRDefault="008C6C1D" w:rsidP="0093475D">
      <w:pPr>
        <w:rPr>
          <w:b/>
        </w:rPr>
      </w:pPr>
      <w:r w:rsidRPr="008C6C1D">
        <w:rPr>
          <w:b/>
        </w:rPr>
        <w:t>Discovering Modern C++: An Intensive Course for Scientists, Engineers, and Programmers</w:t>
      </w:r>
    </w:p>
    <w:p w:rsidR="008C6C1D" w:rsidRPr="008C6C1D" w:rsidRDefault="008C6C1D" w:rsidP="0093475D">
      <w:pPr>
        <w:rPr>
          <w:rStyle w:val="Hyperlink"/>
        </w:rPr>
      </w:pPr>
      <w:r w:rsidRPr="008C6C1D">
        <w:rPr>
          <w:rStyle w:val="Hyperlink"/>
        </w:rPr>
        <w:t>https://www.amazon.com/Discovering-Modern-Scientists-Programmers-Depth/dp/0134383583/</w:t>
      </w:r>
    </w:p>
    <w:p w:rsidR="00AE0615" w:rsidRPr="00AE0615" w:rsidRDefault="00AE0615" w:rsidP="0093475D">
      <w:pPr>
        <w:rPr>
          <w:b/>
        </w:rPr>
      </w:pPr>
      <w:r w:rsidRPr="00AE0615">
        <w:rPr>
          <w:b/>
        </w:rPr>
        <w:t>C++ Core Guidelines</w:t>
      </w:r>
    </w:p>
    <w:p w:rsidR="00AE0615" w:rsidRDefault="00EC0E9E" w:rsidP="0093475D">
      <w:hyperlink r:id="rId6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EC0E9E" w:rsidP="0093475D">
      <w:hyperlink r:id="rId7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EC0E9E" w:rsidP="0093475D">
      <w:hyperlink r:id="rId8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 to Patterns</w:t>
      </w:r>
    </w:p>
    <w:p w:rsidR="005D04EE" w:rsidRDefault="00EC0E9E" w:rsidP="0093475D">
      <w:hyperlink r:id="rId9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The C++ Programming Language, 4th Edition</w:t>
      </w:r>
    </w:p>
    <w:p w:rsidR="0093475D" w:rsidRDefault="00EC0E9E" w:rsidP="0093475D">
      <w:pPr>
        <w:rPr>
          <w:rStyle w:val="Hyperlink"/>
        </w:rPr>
      </w:pPr>
      <w:hyperlink r:id="rId10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5538F1" w:rsidRDefault="005538F1" w:rsidP="00C72FBD">
      <w:pPr>
        <w:pStyle w:val="Heading1"/>
      </w:pPr>
      <w:r>
        <w:t>C++ Style Guide</w:t>
      </w:r>
    </w:p>
    <w:p w:rsidR="005538F1" w:rsidRPr="005538F1" w:rsidRDefault="005538F1" w:rsidP="005538F1">
      <w:pPr>
        <w:rPr>
          <w:b/>
        </w:rPr>
      </w:pPr>
      <w:r w:rsidRPr="005538F1">
        <w:rPr>
          <w:b/>
        </w:rPr>
        <w:t>Google C++ Style Guide</w:t>
      </w:r>
    </w:p>
    <w:p w:rsidR="005538F1" w:rsidRDefault="00EC0E9E" w:rsidP="005538F1">
      <w:hyperlink r:id="rId11" w:history="1">
        <w:r w:rsidR="005538F1" w:rsidRPr="00F4181A">
          <w:rPr>
            <w:rStyle w:val="Hyperlink"/>
          </w:rPr>
          <w:t>https://google.github.io/styleguide/cppguide.html</w:t>
        </w:r>
      </w:hyperlink>
    </w:p>
    <w:p w:rsidR="00C72FBD" w:rsidRPr="00C72FBD" w:rsidRDefault="00C72FBD" w:rsidP="00C72FBD">
      <w:pPr>
        <w:pStyle w:val="Heading1"/>
      </w:pPr>
      <w:r>
        <w:t>Unit Testing</w:t>
      </w:r>
    </w:p>
    <w:p w:rsidR="00C72FBD" w:rsidRPr="005D04EE" w:rsidRDefault="00C72FBD" w:rsidP="00C72FBD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C72FBD" w:rsidRDefault="00EC0E9E" w:rsidP="00C72FBD">
      <w:hyperlink r:id="rId12" w:history="1">
        <w:r w:rsidR="00C72FBD" w:rsidRPr="00FE539C">
          <w:rPr>
            <w:rStyle w:val="Hyperlink"/>
          </w:rPr>
          <w:t>https://www.amazon.com/Modern-Programming-Test-Driven-Development-Better/dp/1937785483</w:t>
        </w:r>
      </w:hyperlink>
    </w:p>
    <w:p w:rsidR="00C72FBD" w:rsidRPr="00C72FBD" w:rsidRDefault="00C72FBD" w:rsidP="00C72FBD">
      <w:pPr>
        <w:pStyle w:val="Heading1"/>
      </w:pPr>
      <w:r w:rsidRPr="00C72FBD">
        <w:t>Concurrency</w:t>
      </w:r>
    </w:p>
    <w:p w:rsidR="00C72FBD" w:rsidRPr="00C72FBD" w:rsidRDefault="00C72FBD" w:rsidP="0093475D">
      <w:pPr>
        <w:rPr>
          <w:b/>
        </w:rPr>
      </w:pPr>
      <w:r>
        <w:rPr>
          <w:b/>
        </w:rPr>
        <w:t xml:space="preserve">C++ Concurrency in Action, </w:t>
      </w:r>
      <w:r w:rsidRPr="00C72FBD">
        <w:rPr>
          <w:b/>
        </w:rPr>
        <w:t>2nd</w:t>
      </w:r>
      <w:r>
        <w:rPr>
          <w:b/>
        </w:rPr>
        <w:t xml:space="preserve"> </w:t>
      </w:r>
      <w:r w:rsidRPr="00C72FBD">
        <w:rPr>
          <w:b/>
        </w:rPr>
        <w:t>Edition</w:t>
      </w:r>
    </w:p>
    <w:p w:rsidR="00C72FBD" w:rsidRDefault="00C72FBD" w:rsidP="0093475D">
      <w:pPr>
        <w:rPr>
          <w:rStyle w:val="Hyperlink"/>
        </w:rPr>
      </w:pPr>
      <w:r w:rsidRPr="00C72FBD">
        <w:rPr>
          <w:rStyle w:val="Hyperlink"/>
        </w:rPr>
        <w:t>https://www.amazon.com.au/Concurrency-Action-2e-Anthony-Williams/dp/1617294691/</w:t>
      </w:r>
    </w:p>
    <w:p w:rsidR="005538F1" w:rsidRDefault="005538F1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>
        <w:br w:type="page"/>
      </w:r>
    </w:p>
    <w:p w:rsidR="0093475D" w:rsidRPr="0093475D" w:rsidRDefault="0093475D" w:rsidP="0093475D">
      <w:pPr>
        <w:pStyle w:val="Heading1"/>
      </w:pPr>
      <w:r w:rsidRPr="0093475D">
        <w:lastRenderedPageBreak/>
        <w:t>Computational Finance</w:t>
      </w:r>
    </w:p>
    <w:p w:rsidR="0093475D" w:rsidRPr="0093475D" w:rsidRDefault="0093475D" w:rsidP="0093475D">
      <w:pPr>
        <w:rPr>
          <w:b/>
        </w:rPr>
      </w:pPr>
      <w:r w:rsidRPr="0093475D">
        <w:rPr>
          <w:b/>
        </w:rPr>
        <w:t>Monte Carlo Methods in Financial Engineering</w:t>
      </w:r>
    </w:p>
    <w:p w:rsidR="0093475D" w:rsidRDefault="00EC0E9E" w:rsidP="0093475D">
      <w:hyperlink r:id="rId13" w:history="1">
        <w:r w:rsidR="0093475D" w:rsidRPr="00DD5865">
          <w:rPr>
            <w:rStyle w:val="Hyperlink"/>
          </w:rPr>
          <w:t>https://www.amazon.com/Financial-Engineering-Stochastic-Modelling-Probability/dp/0387004513</w:t>
        </w:r>
      </w:hyperlink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Modern Computational Finance: AAD and Parallel Simulations</w:t>
      </w:r>
    </w:p>
    <w:p w:rsidR="0093475D" w:rsidRDefault="00EC0E9E" w:rsidP="005D04EE">
      <w:hyperlink r:id="rId14" w:history="1">
        <w:r w:rsidR="0093475D" w:rsidRPr="00DD5865">
          <w:rPr>
            <w:rStyle w:val="Hyperlink"/>
          </w:rPr>
          <w:t>https://www.amazon.com/Modern-Computational-Finance-Parallel-Simulations/dp/1119539455</w:t>
        </w:r>
      </w:hyperlink>
    </w:p>
    <w:p w:rsidR="0093475D" w:rsidRDefault="0093475D" w:rsidP="0093475D">
      <w:pPr>
        <w:pStyle w:val="Heading1"/>
      </w:pPr>
      <w:r>
        <w:t>Interest Rate</w:t>
      </w:r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Interest</w:t>
      </w:r>
      <w:r>
        <w:rPr>
          <w:b/>
        </w:rPr>
        <w:t xml:space="preserve"> Rate </w:t>
      </w:r>
      <w:proofErr w:type="spellStart"/>
      <w:r>
        <w:rPr>
          <w:b/>
        </w:rPr>
        <w:t>Modeling</w:t>
      </w:r>
      <w:proofErr w:type="spellEnd"/>
      <w:r>
        <w:rPr>
          <w:b/>
        </w:rPr>
        <w:t xml:space="preserve"> (</w:t>
      </w:r>
      <w:r w:rsidRPr="0093475D">
        <w:rPr>
          <w:b/>
        </w:rPr>
        <w:t>Volume 1, 2, 3</w:t>
      </w:r>
      <w:r>
        <w:rPr>
          <w:b/>
        </w:rPr>
        <w:t>)</w:t>
      </w:r>
      <w:r w:rsidRPr="0093475D">
        <w:rPr>
          <w:b/>
        </w:rPr>
        <w:t xml:space="preserve"> </w:t>
      </w:r>
    </w:p>
    <w:p w:rsidR="0093475D" w:rsidRDefault="00EC0E9E" w:rsidP="005D04EE">
      <w:hyperlink r:id="rId15" w:history="1">
        <w:r w:rsidR="0093475D" w:rsidRPr="00DD5865">
          <w:rPr>
            <w:rStyle w:val="Hyperlink"/>
          </w:rPr>
          <w:t>https://www.amazon.com/Interest-Rate-Modeling-Foundation</w:t>
        </w:r>
        <w:r w:rsidR="0093475D" w:rsidRPr="00DD5865">
          <w:rPr>
            <w:rStyle w:val="Hyperlink"/>
          </w:rPr>
          <w:t>s</w:t>
        </w:r>
        <w:r w:rsidR="0093475D" w:rsidRPr="00DD5865">
          <w:rPr>
            <w:rStyle w:val="Hyperlink"/>
          </w:rPr>
          <w:t>-Vanilla/dp/0984422102</w:t>
        </w:r>
      </w:hyperlink>
    </w:p>
    <w:p w:rsidR="00A63D74" w:rsidRDefault="00EC0E9E" w:rsidP="005D04EE">
      <w:hyperlink r:id="rId16" w:history="1">
        <w:r w:rsidR="00A63D74" w:rsidRPr="00DD5865">
          <w:rPr>
            <w:rStyle w:val="Hyperlink"/>
          </w:rPr>
          <w:t>https://www.amazon.com/Interest-Rate-Modeling-Structure-Models/dp/0984422110</w:t>
        </w:r>
      </w:hyperlink>
    </w:p>
    <w:p w:rsidR="00A63D74" w:rsidRDefault="00EC0E9E" w:rsidP="005D04EE">
      <w:pPr>
        <w:rPr>
          <w:rStyle w:val="Hyperlink"/>
        </w:rPr>
      </w:pPr>
      <w:hyperlink r:id="rId17" w:history="1">
        <w:r w:rsidR="00A63D74" w:rsidRPr="00DD5865">
          <w:rPr>
            <w:rStyle w:val="Hyperlink"/>
          </w:rPr>
          <w:t>https://www.amazon.com/Interest-Rate-Modeling-Products-Management/dp/0984422129</w:t>
        </w:r>
      </w:hyperlink>
    </w:p>
    <w:p w:rsidR="00EC0E9E" w:rsidRPr="00EC0E9E" w:rsidRDefault="00EC0E9E" w:rsidP="00EC0E9E">
      <w:pPr>
        <w:pStyle w:val="Heading1"/>
      </w:pPr>
      <w:r w:rsidRPr="00EC0E9E">
        <w:t>Multi-curves Calibration Engine</w:t>
      </w:r>
      <w:bookmarkStart w:id="0" w:name="_GoBack"/>
      <w:bookmarkEnd w:id="0"/>
    </w:p>
    <w:p w:rsidR="00EC0E9E" w:rsidRDefault="00EC0E9E" w:rsidP="005D04EE">
      <w:pPr>
        <w:rPr>
          <w:b/>
        </w:rPr>
      </w:pPr>
      <w:r w:rsidRPr="00EC0E9E">
        <w:rPr>
          <w:b/>
        </w:rPr>
        <w:t>Interest Rate Modelling in the Multi-Curve Framework: Foundations, Evolution and Implementation</w:t>
      </w:r>
    </w:p>
    <w:p w:rsidR="00EC0E9E" w:rsidRDefault="00EC0E9E" w:rsidP="005D04EE">
      <w:pPr>
        <w:rPr>
          <w:rStyle w:val="Hyperlink"/>
        </w:rPr>
      </w:pPr>
      <w:hyperlink r:id="rId18" w:history="1">
        <w:r w:rsidRPr="00BE720B">
          <w:rPr>
            <w:rStyle w:val="Hyperlink"/>
          </w:rPr>
          <w:t>https://www.amazon.com.au/Interest-</w:t>
        </w:r>
        <w:r w:rsidRPr="00BE720B">
          <w:rPr>
            <w:rStyle w:val="Hyperlink"/>
          </w:rPr>
          <w:t>R</w:t>
        </w:r>
        <w:r w:rsidRPr="00BE720B">
          <w:rPr>
            <w:rStyle w:val="Hyperlink"/>
          </w:rPr>
          <w:t>ate-Modelling-Multi-Curve-Framework/dp/1137374659</w:t>
        </w:r>
      </w:hyperlink>
    </w:p>
    <w:p w:rsidR="00EC0E9E" w:rsidRPr="00EC0E9E" w:rsidRDefault="00EC0E9E" w:rsidP="005D04EE">
      <w:pPr>
        <w:rPr>
          <w:rStyle w:val="Hyperlink"/>
        </w:rPr>
      </w:pPr>
    </w:p>
    <w:p w:rsidR="0093475D" w:rsidRDefault="0093475D" w:rsidP="005D04EE"/>
    <w:sectPr w:rsidR="00934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kwrwUAH1D9uiwAAAA="/>
  </w:docVars>
  <w:rsids>
    <w:rsidRoot w:val="00E46896"/>
    <w:rsid w:val="00000F8C"/>
    <w:rsid w:val="00247DCA"/>
    <w:rsid w:val="005538F1"/>
    <w:rsid w:val="005D04EE"/>
    <w:rsid w:val="007C4672"/>
    <w:rsid w:val="008C6C1D"/>
    <w:rsid w:val="0093475D"/>
    <w:rsid w:val="0099023B"/>
    <w:rsid w:val="00A55246"/>
    <w:rsid w:val="00A63D74"/>
    <w:rsid w:val="00A72DA7"/>
    <w:rsid w:val="00AE0615"/>
    <w:rsid w:val="00C72FBD"/>
    <w:rsid w:val="00E46896"/>
    <w:rsid w:val="00E55A8B"/>
    <w:rsid w:val="00EB1ADE"/>
    <w:rsid w:val="00EC0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Improving-Design-Existing-Code/dp/0201485672" TargetMode="External"/><Relationship Id="rId13" Type="http://schemas.openxmlformats.org/officeDocument/2006/relationships/hyperlink" Target="https://www.amazon.com/Financial-Engineering-Stochastic-Modelling-Probability/dp/0387004513" TargetMode="External"/><Relationship Id="rId18" Type="http://schemas.openxmlformats.org/officeDocument/2006/relationships/hyperlink" Target="https://www.amazon.com.au/Interest-Rate-Modelling-Multi-Curve-Framework/dp/1137374659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mazon.com.au/Head-First-Design-Patterns-Freeman/dp/0596007124" TargetMode="External"/><Relationship Id="rId12" Type="http://schemas.openxmlformats.org/officeDocument/2006/relationships/hyperlink" Target="https://www.amazon.com/Modern-Programming-Test-Driven-Development-Better/dp/1937785483" TargetMode="External"/><Relationship Id="rId17" Type="http://schemas.openxmlformats.org/officeDocument/2006/relationships/hyperlink" Target="https://www.amazon.com/Interest-Rate-Modeling-Products-Management/dp/0984422129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www.amazon.com/Interest-Rate-Modeling-Structure-Models/dp/0984422110" TargetMode="Externa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://isocpp.github.io/CppCoreGuidelines/CppCoreGuidelines" TargetMode="External"/><Relationship Id="rId11" Type="http://schemas.openxmlformats.org/officeDocument/2006/relationships/hyperlink" Target="https://google.github.io/styleguide/cppguide.html" TargetMode="External"/><Relationship Id="rId5" Type="http://schemas.openxmlformats.org/officeDocument/2006/relationships/hyperlink" Target="https://www.amazon.com/Tour-C-Depth/dp/0321958314" TargetMode="External"/><Relationship Id="rId15" Type="http://schemas.openxmlformats.org/officeDocument/2006/relationships/hyperlink" Target="https://www.amazon.com/Interest-Rate-Modeling-Foundations-Vanilla/dp/0984422102" TargetMode="External"/><Relationship Id="rId10" Type="http://schemas.openxmlformats.org/officeDocument/2006/relationships/hyperlink" Target="https://www.amazon.com/C-Programming-Language-4th/dp/0321563840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Refactoring-Patterns-Joshua-Kerievsky/dp/0321213351" TargetMode="External"/><Relationship Id="rId14" Type="http://schemas.openxmlformats.org/officeDocument/2006/relationships/hyperlink" Target="https://www.amazon.com/Modern-Computational-Finance-Parallel-Simulations/dp/11195394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11</cp:revision>
  <dcterms:created xsi:type="dcterms:W3CDTF">2018-05-08T01:30:00Z</dcterms:created>
  <dcterms:modified xsi:type="dcterms:W3CDTF">2019-08-12T07:03:00Z</dcterms:modified>
</cp:coreProperties>
</file>